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671962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45701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640157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943957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95249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24000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949304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3827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46888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50618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738271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751729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711654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69845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441960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адир Гасанли</dc:creator>
  <dc:language>ru-RU</dc:language>
  <cp:keywords/>
  <dcterms:created xsi:type="dcterms:W3CDTF">2025-09-02T15:59:57Z</dcterms:created>
  <dcterms:modified xsi:type="dcterms:W3CDTF">2025-09-02T15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